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282E1D" w14:textId="5277C6A5" w:rsidR="00917992" w:rsidRDefault="00DC7AF4">
      <w:pPr>
        <w:ind w:left="-5" w:right="4"/>
      </w:pPr>
      <w:r>
        <w:t>European Journal of Operational Research</w:t>
      </w:r>
    </w:p>
    <w:p w14:paraId="35F6F802" w14:textId="2FB9F19C" w:rsidR="00DC7AF4" w:rsidRDefault="00DC7AF4">
      <w:pPr>
        <w:spacing w:after="0" w:line="259" w:lineRule="auto"/>
        <w:ind w:left="0" w:firstLine="0"/>
      </w:pPr>
      <w:r w:rsidRPr="00DC7AF4">
        <w:t>Forecasting Retailer Product Sales in The Presence of Structural Change</w:t>
      </w:r>
    </w:p>
    <w:p w14:paraId="0B76A892" w14:textId="77777777" w:rsidR="00E37864" w:rsidRDefault="00E37864">
      <w:pPr>
        <w:spacing w:after="0" w:line="259" w:lineRule="auto"/>
        <w:ind w:left="0" w:firstLine="0"/>
      </w:pPr>
    </w:p>
    <w:p w14:paraId="6B487C8B" w14:textId="6AD98602" w:rsidR="00917992" w:rsidRDefault="00380EF7">
      <w:pPr>
        <w:spacing w:after="0" w:line="259" w:lineRule="auto"/>
        <w:ind w:left="0" w:firstLine="0"/>
      </w:pPr>
      <w:r>
        <w:t xml:space="preserve"> </w:t>
      </w:r>
    </w:p>
    <w:p w14:paraId="56DEE03F" w14:textId="410D5BB3" w:rsidR="00917992" w:rsidRDefault="00380EF7">
      <w:pPr>
        <w:ind w:left="-5" w:right="4"/>
      </w:pPr>
      <w:r>
        <w:t xml:space="preserve">Dear Editor, </w:t>
      </w:r>
    </w:p>
    <w:p w14:paraId="3F4DC58D" w14:textId="77777777" w:rsidR="00917992" w:rsidRDefault="00380EF7">
      <w:pPr>
        <w:spacing w:after="0" w:line="259" w:lineRule="auto"/>
        <w:ind w:left="0" w:firstLine="0"/>
      </w:pPr>
      <w:r>
        <w:t xml:space="preserve"> </w:t>
      </w:r>
    </w:p>
    <w:p w14:paraId="25A084F2" w14:textId="3E5AB2A4" w:rsidR="00917992" w:rsidRDefault="00380EF7" w:rsidP="00DC7AF4">
      <w:pPr>
        <w:ind w:left="-5" w:right="4"/>
      </w:pPr>
      <w:r>
        <w:t xml:space="preserve">Thank you for your useful </w:t>
      </w:r>
      <w:r>
        <w:t>suggestions</w:t>
      </w:r>
      <w:r>
        <w:t xml:space="preserve">. </w:t>
      </w:r>
    </w:p>
    <w:p w14:paraId="54E3099B" w14:textId="77777777" w:rsidR="00380EF7" w:rsidRDefault="00380EF7">
      <w:pPr>
        <w:spacing w:after="0" w:line="259" w:lineRule="auto"/>
        <w:ind w:left="0" w:firstLine="0"/>
      </w:pPr>
    </w:p>
    <w:p w14:paraId="7892F70E" w14:textId="5EFE17C7" w:rsidR="00A060EB" w:rsidRDefault="00A060EB">
      <w:pPr>
        <w:spacing w:after="0" w:line="259" w:lineRule="auto"/>
        <w:ind w:left="0" w:firstLine="0"/>
      </w:pPr>
      <w:r>
        <w:t xml:space="preserve">We have highlighted the </w:t>
      </w:r>
      <w:r w:rsidRPr="00A060EB">
        <w:t xml:space="preserve">changes to the text in the revised manuscript </w:t>
      </w:r>
      <w:r>
        <w:t xml:space="preserve">by using the red </w:t>
      </w:r>
      <w:r w:rsidRPr="00380EF7">
        <w:rPr>
          <w:noProof/>
        </w:rPr>
        <w:t>color</w:t>
      </w:r>
      <w:r>
        <w:t>.</w:t>
      </w:r>
    </w:p>
    <w:p w14:paraId="098C1B40" w14:textId="77777777" w:rsidR="00380EF7" w:rsidRDefault="00380EF7" w:rsidP="00A060EB">
      <w:pPr>
        <w:spacing w:after="0" w:line="259" w:lineRule="auto"/>
        <w:ind w:left="0" w:firstLine="0"/>
      </w:pPr>
    </w:p>
    <w:p w14:paraId="3A3298D0" w14:textId="36417E03" w:rsidR="00917992" w:rsidRDefault="00380EF7" w:rsidP="00A060EB">
      <w:pPr>
        <w:spacing w:after="0" w:line="259" w:lineRule="auto"/>
        <w:ind w:left="0" w:firstLine="0"/>
      </w:pPr>
      <w:r>
        <w:t>We have resubmitted the</w:t>
      </w:r>
      <w:r>
        <w:t xml:space="preserve"> manuscript </w:t>
      </w:r>
      <w:r>
        <w:t xml:space="preserve">to </w:t>
      </w:r>
      <w:r w:rsidR="00A060EB">
        <w:t>the</w:t>
      </w:r>
      <w:r>
        <w:t xml:space="preserve"> journal, and w</w:t>
      </w:r>
      <w:r>
        <w:t xml:space="preserve">e look forward to your positive response. </w:t>
      </w:r>
    </w:p>
    <w:p w14:paraId="0FE7CA45" w14:textId="4A476D71" w:rsidR="00E37864" w:rsidRDefault="00E37864" w:rsidP="00A060EB">
      <w:pPr>
        <w:spacing w:after="0" w:line="259" w:lineRule="auto"/>
        <w:ind w:left="0" w:firstLine="0"/>
      </w:pPr>
    </w:p>
    <w:p w14:paraId="313E609E" w14:textId="77777777" w:rsidR="00E37864" w:rsidRDefault="00E37864" w:rsidP="00A060EB">
      <w:pPr>
        <w:spacing w:after="0" w:line="259" w:lineRule="auto"/>
        <w:ind w:left="0" w:firstLine="0"/>
      </w:pPr>
      <w:bookmarkStart w:id="0" w:name="_GoBack"/>
      <w:bookmarkEnd w:id="0"/>
    </w:p>
    <w:p w14:paraId="421D33A9" w14:textId="77777777" w:rsidR="00917992" w:rsidRDefault="00380EF7">
      <w:pPr>
        <w:spacing w:after="0" w:line="259" w:lineRule="auto"/>
        <w:ind w:left="0" w:firstLine="0"/>
      </w:pPr>
      <w:r>
        <w:t xml:space="preserve"> </w:t>
      </w:r>
    </w:p>
    <w:p w14:paraId="092111DE" w14:textId="77777777" w:rsidR="00A060EB" w:rsidRDefault="00380EF7" w:rsidP="00A060EB">
      <w:pPr>
        <w:ind w:left="-5" w:right="4"/>
      </w:pPr>
      <w:r>
        <w:t>Sincerely</w:t>
      </w:r>
      <w:r w:rsidR="00A060EB">
        <w:t>,</w:t>
      </w:r>
    </w:p>
    <w:p w14:paraId="0F6321F5" w14:textId="77777777" w:rsidR="00A060EB" w:rsidRDefault="00A060EB" w:rsidP="00A060EB">
      <w:pPr>
        <w:ind w:left="-5" w:right="4"/>
      </w:pPr>
    </w:p>
    <w:p w14:paraId="283607F6" w14:textId="1884EBE7" w:rsidR="00917992" w:rsidRDefault="00A060EB" w:rsidP="00A060EB">
      <w:pPr>
        <w:ind w:left="-5" w:right="4"/>
      </w:pPr>
      <w:r>
        <w:t>Tao Huang</w:t>
      </w:r>
      <w:r w:rsidR="00380EF7">
        <w:t xml:space="preserve"> </w:t>
      </w:r>
    </w:p>
    <w:p w14:paraId="3BDC2C54" w14:textId="3F0FCEDD" w:rsidR="00917992" w:rsidRDefault="00917992">
      <w:pPr>
        <w:ind w:left="-5" w:right="4"/>
        <w:rPr>
          <w:rFonts w:hint="eastAsia"/>
        </w:rPr>
      </w:pPr>
    </w:p>
    <w:sectPr w:rsidR="00917992">
      <w:pgSz w:w="11900" w:h="16840"/>
      <w:pgMar w:top="1440" w:right="1351" w:bottom="1440" w:left="141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0A741B"/>
    <w:multiLevelType w:val="hybridMultilevel"/>
    <w:tmpl w:val="F4586B1C"/>
    <w:lvl w:ilvl="0" w:tplc="67DE35B2">
      <w:start w:val="1"/>
      <w:numFmt w:val="decimal"/>
      <w:lvlText w:val="%1)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4064DEA">
      <w:start w:val="1"/>
      <w:numFmt w:val="bullet"/>
      <w:lvlText w:val="9"/>
      <w:lvlJc w:val="left"/>
      <w:pPr>
        <w:ind w:left="1425"/>
      </w:pPr>
      <w:rPr>
        <w:rFonts w:ascii="Wingdings" w:eastAsia="Wingdings" w:hAnsi="Wingdings" w:cs="Wingdings"/>
        <w:b w:val="0"/>
        <w:i w:val="0"/>
        <w:strike w:val="0"/>
        <w:dstrike w:val="0"/>
        <w:color w:val="0000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234652E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7F03D14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A80AF78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190C5E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0684BE6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D6EF056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B52429C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szQxMjA3NjK1MDJT0lEKTi0uzszPAykwrAUA/WuvxCwAAAA="/>
  </w:docVars>
  <w:rsids>
    <w:rsidRoot w:val="00917992"/>
    <w:rsid w:val="00380EF7"/>
    <w:rsid w:val="00917992"/>
    <w:rsid w:val="00A060EB"/>
    <w:rsid w:val="00DC7AF4"/>
    <w:rsid w:val="00E37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DFE16B"/>
  <w15:docId w15:val="{2F3DEE87-080E-4726-B15C-5F48034A1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5" w:line="248" w:lineRule="auto"/>
      <w:ind w:left="10" w:hanging="10"/>
    </w:pPr>
    <w:rPr>
      <w:rFonts w:ascii="Times New Roman" w:eastAsia="Times New Roman" w:hAnsi="Times New Roman" w:cs="Times New Roman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ample Response to Technical Check Results.doc</vt:lpstr>
    </vt:vector>
  </TitlesOfParts>
  <Company/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ample Response to Technical Check Results.doc</dc:title>
  <dc:subject/>
  <dc:creator>baij</dc:creator>
  <cp:keywords/>
  <cp:lastModifiedBy>tao huang</cp:lastModifiedBy>
  <cp:revision>4</cp:revision>
  <dcterms:created xsi:type="dcterms:W3CDTF">2018-11-07T13:28:00Z</dcterms:created>
  <dcterms:modified xsi:type="dcterms:W3CDTF">2018-11-07T13:30:00Z</dcterms:modified>
</cp:coreProperties>
</file>